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301D7F51" w:rsidR="00072DC2" w:rsidRDefault="00072DC2" w:rsidP="00943444">
      <w:pPr>
        <w:pStyle w:val="Heading2"/>
        <w:spacing w:before="0" w:after="0"/>
      </w:pPr>
      <w:r w:rsidRPr="00072DC2">
        <w:t>Lecture 12-minimum spanning trees</w:t>
      </w:r>
    </w:p>
    <w:p w14:paraId="14E57274" w14:textId="19D5F20B" w:rsidR="00543F68" w:rsidRPr="00543F68" w:rsidRDefault="00543F68" w:rsidP="00943444">
      <w:pPr>
        <w:spacing w:after="0"/>
        <w:rPr>
          <w:sz w:val="22"/>
          <w:szCs w:val="22"/>
        </w:rPr>
      </w:pPr>
      <w:bookmarkStart w:id="0" w:name="OLE_LINK1"/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727F8FD3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bookmarkEnd w:id="0"/>
    <w:p w14:paraId="28197A0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4785BF2F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1A95C06B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00BE3ED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5C4DA28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45D2091C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7. What data structure is commonly used in the implementation of Kruskal's algorithm?</w:t>
      </w:r>
    </w:p>
    <w:p w14:paraId="25B45C7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a) Stack</w:t>
      </w:r>
    </w:p>
    <w:p w14:paraId="134C7DF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Queue</w:t>
      </w:r>
    </w:p>
    <w:p w14:paraId="7889A87F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Union-find</w:t>
      </w:r>
    </w:p>
    <w:p w14:paraId="541217A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Hash table</w:t>
      </w:r>
    </w:p>
    <w:p w14:paraId="55235EA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1E6E73C0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0E5B49F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9. In Prim's algorithm, how are edges selected to be added to the tree?</w:t>
      </w:r>
    </w:p>
    <w:p w14:paraId="5F3171E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Randomly</w:t>
      </w:r>
    </w:p>
    <w:p w14:paraId="06EC923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Based on their endpoints</w:t>
      </w:r>
    </w:p>
    <w:p w14:paraId="3CB1871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minimum weight edge with exactly one endpoint in the tree</w:t>
      </w:r>
    </w:p>
    <w:p w14:paraId="0198720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maximum weight edge with both endpoints outside the tree</w:t>
      </w:r>
    </w:p>
    <w:p w14:paraId="505AFC89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4D9701FD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353433A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0. How many edges does Prim's algorithm add to create the MST?</w:t>
      </w:r>
    </w:p>
    <w:p w14:paraId="2EAD96D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V</w:t>
      </w:r>
    </w:p>
    <w:p w14:paraId="5480401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50C055C7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1. What is a key similarity between Dijkstra's algorithm and Prim's algorithm?</w:t>
      </w:r>
    </w:p>
    <w:p w14:paraId="7DA79239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19D9DD7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2. What is a fundamental difference between Dijkstra's and Prim's algorithms?</w:t>
      </w:r>
    </w:p>
    <w:p w14:paraId="5611BE13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0430E6E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3. In Dijkstra's algorithm, how is the distance to a vertex updated?</w:t>
      </w:r>
    </w:p>
    <w:p w14:paraId="631670A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6543811B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4. In Prim's algorithm, how is the next vertex chosen?</w:t>
      </w:r>
    </w:p>
    <w:p w14:paraId="69BCD9E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vertex farthest from the starting point</w:t>
      </w:r>
    </w:p>
    <w:p w14:paraId="2444CE9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7DAC009" w14:textId="77777777" w:rsidR="00C02FC7" w:rsidRDefault="00C02FC7" w:rsidP="00943444">
      <w:pPr>
        <w:spacing w:after="0"/>
        <w:rPr>
          <w:sz w:val="22"/>
          <w:szCs w:val="22"/>
        </w:rPr>
      </w:pPr>
    </w:p>
    <w:p w14:paraId="36315106" w14:textId="575BCD2B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8. What property of a graph ensures that a minimum spanning tree exists?</w:t>
      </w:r>
    </w:p>
    <w:p w14:paraId="1CFE11F9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943444">
      <w:pPr>
        <w:spacing w:after="0"/>
        <w:rPr>
          <w:sz w:val="22"/>
          <w:szCs w:val="22"/>
        </w:rPr>
      </w:pPr>
    </w:p>
    <w:p w14:paraId="42D5EFDE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9. In the context of MST, what does "greedy" mean?</w:t>
      </w:r>
    </w:p>
    <w:p w14:paraId="245FE0C8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algorithm only works on complete graphs</w:t>
      </w:r>
    </w:p>
    <w:p w14:paraId="4CD62576" w14:textId="77777777" w:rsidR="00543F68" w:rsidRPr="00543F68" w:rsidRDefault="00543F68" w:rsidP="00943444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F4DEE" w14:textId="77777777" w:rsidR="00907998" w:rsidRDefault="00907998" w:rsidP="00342894">
      <w:pPr>
        <w:spacing w:after="0" w:line="240" w:lineRule="auto"/>
      </w:pPr>
      <w:r>
        <w:separator/>
      </w:r>
    </w:p>
  </w:endnote>
  <w:endnote w:type="continuationSeparator" w:id="0">
    <w:p w14:paraId="779AF255" w14:textId="77777777" w:rsidR="00907998" w:rsidRDefault="00907998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C64C61" w14:textId="77777777" w:rsidR="00907998" w:rsidRDefault="00907998" w:rsidP="00342894">
      <w:pPr>
        <w:spacing w:after="0" w:line="240" w:lineRule="auto"/>
      </w:pPr>
      <w:r>
        <w:separator/>
      </w:r>
    </w:p>
  </w:footnote>
  <w:footnote w:type="continuationSeparator" w:id="0">
    <w:p w14:paraId="2CC6C2DF" w14:textId="77777777" w:rsidR="00907998" w:rsidRDefault="00907998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37444A15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79045BD7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3CE6B040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rgUAcF6sYSwAAAA="/>
  </w:docVars>
  <w:rsids>
    <w:rsidRoot w:val="00F5668A"/>
    <w:rsid w:val="00072DC2"/>
    <w:rsid w:val="00152A56"/>
    <w:rsid w:val="001E3E82"/>
    <w:rsid w:val="00342894"/>
    <w:rsid w:val="00543F68"/>
    <w:rsid w:val="006D40B1"/>
    <w:rsid w:val="008A5032"/>
    <w:rsid w:val="00907998"/>
    <w:rsid w:val="00943444"/>
    <w:rsid w:val="009D5D01"/>
    <w:rsid w:val="00A12CB1"/>
    <w:rsid w:val="00A77D33"/>
    <w:rsid w:val="00AB1E6A"/>
    <w:rsid w:val="00B14291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74</Words>
  <Characters>3067</Characters>
  <Application>Microsoft Office Word</Application>
  <DocSecurity>0</DocSecurity>
  <Lines>113</Lines>
  <Paragraphs>116</Paragraphs>
  <ScaleCrop>false</ScaleCrop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2:52:00Z</dcterms:created>
  <dcterms:modified xsi:type="dcterms:W3CDTF">2025-04-22T20:27:00Z</dcterms:modified>
</cp:coreProperties>
</file>